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Capital On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McLea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Current Master's Student - Senior Data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Capital On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Capital One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Capital One and </w:t>
      </w:r>
      <w:r w:rsidR="00275828">
        <w:t xml:space="preserve">the Current Master's Student - Senior Data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